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4055" w:rsidRPr="000A4055" w:rsidRDefault="000A4055" w:rsidP="000A4055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0A4055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Only planets with rings but shorter</w:t>
      </w:r>
    </w:p>
    <w:p w:rsidR="000A4055" w:rsidRPr="000A4055" w:rsidRDefault="000A4055" w:rsidP="000A4055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r w:rsidRPr="000A4055">
        <w:rPr>
          <w:rFonts w:ascii="Arial" w:eastAsia="Times New Roman" w:hAnsi="Arial" w:cs="Arial"/>
          <w:color w:val="FFFFFF"/>
          <w:sz w:val="24"/>
          <w:szCs w:val="24"/>
          <w:lang w:eastAsia="en-IN"/>
        </w:rPr>
        <w:t>100xp</w:t>
      </w:r>
    </w:p>
    <w:p w:rsidR="000A4055" w:rsidRPr="000A4055" w:rsidRDefault="000A4055" w:rsidP="000A40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proofErr w:type="gramStart"/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o</w:t>
      </w:r>
      <w:proofErr w:type="gramEnd"/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what exactly did you learn in the previous exercises? You selected a subset from a data frame (</w:t>
      </w:r>
      <w:proofErr w:type="spellStart"/>
      <w:r w:rsidRPr="000A4055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planets_df</w:t>
      </w:r>
      <w:proofErr w:type="spellEnd"/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) based on </w:t>
      </w:r>
      <w:proofErr w:type="gramStart"/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whether or not</w:t>
      </w:r>
      <w:proofErr w:type="gramEnd"/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a certain condition was true (rings or no rings), and you managed to pull out all relevant data. Pretty awesome! By now, NASA is probably already flirting with your CV ;-).</w:t>
      </w:r>
    </w:p>
    <w:p w:rsidR="000A4055" w:rsidRPr="000A4055" w:rsidRDefault="000A4055" w:rsidP="000A40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36"/>
          <w:szCs w:val="36"/>
          <w:lang w:eastAsia="en-IN"/>
        </w:rPr>
      </w:pPr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Now, let us move up one level and use the function </w:t>
      </w:r>
      <w:hyperlink r:id="rId4" w:tgtFrame="_blank" w:history="1">
        <w:proofErr w:type="gramStart"/>
        <w:r w:rsidRPr="000A4055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subset(</w:t>
        </w:r>
        <w:proofErr w:type="gramEnd"/>
        <w:r w:rsidRPr="000A4055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)</w:t>
        </w:r>
      </w:hyperlink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You should see the</w:t>
      </w:r>
      <w:r w:rsidRPr="000A4055">
        <w:rPr>
          <w:rFonts w:ascii="Arial" w:eastAsia="Times New Roman" w:hAnsi="Arial" w:cs="Arial"/>
          <w:color w:val="3A3A3A"/>
          <w:sz w:val="36"/>
          <w:szCs w:val="36"/>
          <w:lang w:eastAsia="en-IN"/>
        </w:rPr>
        <w:t> </w:t>
      </w:r>
      <w:hyperlink r:id="rId5" w:tgtFrame="_blank" w:history="1">
        <w:proofErr w:type="gramStart"/>
        <w:r w:rsidRPr="000A4055">
          <w:rPr>
            <w:rFonts w:ascii="Courier New" w:eastAsia="Times New Roman" w:hAnsi="Courier New" w:cs="Courier New"/>
            <w:color w:val="33AACC"/>
            <w:sz w:val="36"/>
            <w:szCs w:val="36"/>
            <w:shd w:val="clear" w:color="auto" w:fill="EBF4F7"/>
            <w:lang w:eastAsia="en-IN"/>
          </w:rPr>
          <w:t>subset(</w:t>
        </w:r>
        <w:proofErr w:type="gramEnd"/>
        <w:r w:rsidRPr="000A4055">
          <w:rPr>
            <w:rFonts w:ascii="Courier New" w:eastAsia="Times New Roman" w:hAnsi="Courier New" w:cs="Courier New"/>
            <w:color w:val="33AACC"/>
            <w:sz w:val="36"/>
            <w:szCs w:val="36"/>
            <w:shd w:val="clear" w:color="auto" w:fill="EBF4F7"/>
            <w:lang w:eastAsia="en-IN"/>
          </w:rPr>
          <w:t>)</w:t>
        </w:r>
      </w:hyperlink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unction as a short-cut to do exactly the same as what you did in the previous exercises.</w:t>
      </w:r>
    </w:p>
    <w:p w:rsidR="000A4055" w:rsidRPr="000A4055" w:rsidRDefault="000A4055" w:rsidP="000A4055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proofErr w:type="gramStart"/>
      <w:r w:rsidRPr="000A4055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subset(</w:t>
      </w:r>
      <w:proofErr w:type="spellStart"/>
      <w:proofErr w:type="gramEnd"/>
      <w:r w:rsidRPr="000A4055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my_df</w:t>
      </w:r>
      <w:proofErr w:type="spellEnd"/>
      <w:r w:rsidRPr="000A4055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 xml:space="preserve">, subset = </w:t>
      </w:r>
      <w:proofErr w:type="spellStart"/>
      <w:r w:rsidRPr="000A4055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some_condition</w:t>
      </w:r>
      <w:proofErr w:type="spellEnd"/>
      <w:r w:rsidRPr="000A4055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)</w:t>
      </w:r>
    </w:p>
    <w:p w:rsidR="000A4055" w:rsidRPr="000A4055" w:rsidRDefault="000A4055" w:rsidP="000A40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first argument of </w:t>
      </w:r>
      <w:hyperlink r:id="rId6" w:tgtFrame="_blank" w:history="1">
        <w:proofErr w:type="gramStart"/>
        <w:r w:rsidRPr="000A4055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subset(</w:t>
        </w:r>
        <w:proofErr w:type="gramEnd"/>
        <w:r w:rsidRPr="000A4055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)</w:t>
        </w:r>
      </w:hyperlink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pecifies the data set for which you want a subset. By adding the second argument, you give R the necessary information and conditions to select the correct subset.</w:t>
      </w:r>
    </w:p>
    <w:p w:rsidR="000A4055" w:rsidRPr="000A4055" w:rsidRDefault="000A4055" w:rsidP="000A405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code below will give the exact same result as you got in the previous exercise, but this time, you didn't need the </w:t>
      </w:r>
      <w:proofErr w:type="spellStart"/>
      <w:r w:rsidRPr="000A4055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rings_vector</w:t>
      </w:r>
      <w:proofErr w:type="spellEnd"/>
      <w:r w:rsidRPr="000A405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!</w:t>
      </w:r>
    </w:p>
    <w:p w:rsidR="000A4055" w:rsidRPr="000A4055" w:rsidRDefault="000A4055" w:rsidP="000A4055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</w:pPr>
      <w:proofErr w:type="gramStart"/>
      <w:r w:rsidRPr="000A4055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subset(</w:t>
      </w:r>
      <w:proofErr w:type="spellStart"/>
      <w:proofErr w:type="gramEnd"/>
      <w:r w:rsidRPr="000A4055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planets_df</w:t>
      </w:r>
      <w:proofErr w:type="spellEnd"/>
      <w:r w:rsidRPr="000A4055">
        <w:rPr>
          <w:rFonts w:ascii="Courier New" w:eastAsia="Times New Roman" w:hAnsi="Courier New" w:cs="Courier New"/>
          <w:color w:val="333333"/>
          <w:sz w:val="36"/>
          <w:szCs w:val="36"/>
          <w:lang w:eastAsia="en-IN"/>
        </w:rPr>
        <w:t>, subset = rings</w:t>
      </w:r>
    </w:p>
    <w:p w:rsidR="007E7490" w:rsidRDefault="007E7490"/>
    <w:p w:rsidR="000A4055" w:rsidRDefault="000A4055">
      <w:bookmarkStart w:id="0" w:name="_GoBack"/>
      <w:bookmarkEnd w:id="0"/>
    </w:p>
    <w:sectPr w:rsidR="000A4055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TA1M7YwMjcwtDBV0lEKTi0uzszPAykwrAUAVV65VCwAAAA="/>
  </w:docVars>
  <w:rsids>
    <w:rsidRoot w:val="000A4055"/>
    <w:rsid w:val="000A4055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32ADD"/>
  <w15:chartTrackingRefBased/>
  <w15:docId w15:val="{7FCFBCBB-59DA-49CE-AAEE-0FDD07B2AE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0A40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405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A40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0A405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40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4055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927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10111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9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rdocumentation.org/packages/base/functions/subset" TargetMode="External"/><Relationship Id="rId5" Type="http://schemas.openxmlformats.org/officeDocument/2006/relationships/hyperlink" Target="http://www.rdocumentation.org/packages/base/functions/subset" TargetMode="External"/><Relationship Id="rId4" Type="http://schemas.openxmlformats.org/officeDocument/2006/relationships/hyperlink" Target="http://www.rdocumentation.org/packages/base/functions/sub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8</Words>
  <Characters>1021</Characters>
  <Application>Microsoft Office Word</Application>
  <DocSecurity>0</DocSecurity>
  <Lines>8</Lines>
  <Paragraphs>2</Paragraphs>
  <ScaleCrop>false</ScaleCrop>
  <Company>HP</Company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8:02:00Z</dcterms:created>
  <dcterms:modified xsi:type="dcterms:W3CDTF">2017-10-16T18:03:00Z</dcterms:modified>
</cp:coreProperties>
</file>